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0" w:name="X40353b18f962933873b13c9e1ceac5dd73a26d8"/>
    <w:p>
      <w:pPr>
        <w:pStyle w:val="Heading1"/>
      </w:pPr>
      <w:r>
        <w:t xml:space="preserve">Abstract Academic Document: The Role and Contributions of a Mechanical Engineer in Zimbabwe Harare</w:t>
      </w:r>
    </w:p>
    <w:p>
      <w:pPr>
        <w:pStyle w:val="FirstParagraph"/>
      </w:pPr>
      <w:r>
        <w:rPr>
          <w:bCs/>
          <w:b/>
        </w:rPr>
        <w:t xml:space="preserve">Abstract:</w:t>
      </w:r>
    </w:p>
    <w:p>
      <w:pPr>
        <w:pStyle w:val="BodyText"/>
      </w:pPr>
      <w:r>
        <w:t xml:space="preserve">The field of mechanical engineering plays a pivotal role in addressing the multifaceted challenges faced by urban centers such as Harare, Zimbabwe. As the capital and largest city of Zimbabwe, Harare is a hub for industrial activity, infrastructure development, and technological innovation. However, the region grapples with issues such as energy scarcity, aging infrastructure, limited access to clean water systems, and the need for sustainable industrial growth. In this context, mechanical engineers are instrumental in designing solutions that align with both local needs and global engineering standards. This document explores the academic significance of mechanical engineering in Zimbabwe Harare, emphasizing its role in driving economic development, improving public services, and fostering innovation within a resource-constrained environment.</w:t>
      </w:r>
    </w:p>
    <w:p>
      <w:pPr>
        <w:pStyle w:val="BodyText"/>
      </w:pPr>
      <w:r>
        <w:t xml:space="preserve">Harare’s urban landscape necessitates the expertise of mechanical engineers to address challenges unique to its socio-economic framework. The city’s infrastructure requires constant upgrades to support growing populations and industrial demands. Mechanical engineers are tasked with designing energy-efficient systems, optimizing manufacturing processes, and developing sustainable transportation networks. For instance, the integration of renewable energy technologies—such as solar power systems and waste-to-energy plants—is critical in mitigating Harare’s reliance on imported fuel and reducing carbon emissions. Mechanical engineers also contribute to the maintenance of public utilities, including water distribution networks and sewage management systems, ensuring that urban residents have access to reliable services.</w:t>
      </w:r>
    </w:p>
    <w:p>
      <w:pPr>
        <w:pStyle w:val="BodyText"/>
      </w:pPr>
      <w:r>
        <w:t xml:space="preserve">The academic discipline of mechanical engineering in Zimbabwe Harare is deeply intertwined with the nation’s developmental goals. Educational institutions such as the University of Zimbabwe and Midlands State University offer programs that train professionals to tackle local engineering challenges. These programs emphasize hands-on learning, research-oriented projects, and collaboration with industries to bridge the gap between theoretical knowledge and practical application. Graduates are equipped with skills in thermodynamics, fluid mechanics, materials science, and automation—skills that are essential for addressing Harare’s infrastructure gaps while adhering to international engineering standards.</w:t>
      </w:r>
    </w:p>
    <w:p>
      <w:pPr>
        <w:pStyle w:val="BodyText"/>
      </w:pPr>
      <w:r>
        <w:t xml:space="preserve">One of the most pressing challenges in Zimbabwe Harare is the lack of reliable energy supply. Mechanical engineers play a vital role in mitigating this issue by designing and maintaining power generation systems, including small-scale hydroelectric plants and biomass energy converters. For example, the development of decentralized microgrid systems has enabled communities to generate electricity independently, reducing their dependence on an unreliable national grid. These projects highlight the innovative potential of mechanical engineers in creating localized solutions that align with Harare’s geographical and economic realities.</w:t>
      </w:r>
    </w:p>
    <w:p>
      <w:pPr>
        <w:pStyle w:val="BodyText"/>
      </w:pPr>
      <w:r>
        <w:t xml:space="preserve">Another critical area where mechanical engineers contribute is in the automotive and manufacturing sectors. Harare hosts several industries that rely on precision engineering for production processes, from agricultural machinery to consumer goods. Mechanical engineers ensure the efficiency of these operations by optimizing equipment performance, reducing maintenance costs, and improving safety protocols. Additionally, their expertise in computer-aided design (CAD) and finite element analysis (FEA) allows them to simulate real-world conditions and test mechanical systems before deployment.</w:t>
      </w:r>
    </w:p>
    <w:p>
      <w:pPr>
        <w:pStyle w:val="BodyText"/>
      </w:pPr>
      <w:r>
        <w:t xml:space="preserve">The construction industry in Harare also benefits significantly from the work of mechanical engineers. As the city expands, there is an urgent need for modern infrastructure, including roads, bridges, and commercial buildings. Mechanical engineers collaborate with civil engineers to design HVAC (heating, ventilation, and air conditioning) systems that are both energy-efficient and cost-effective. They also oversee the installation of mechanical systems in large-scale projects such as hospitals and universities, ensuring compliance with international building codes while considering budgetary constraints.</w:t>
      </w:r>
    </w:p>
    <w:p>
      <w:pPr>
        <w:pStyle w:val="BodyText"/>
      </w:pPr>
      <w:r>
        <w:t xml:space="preserve">In the context of Zimbabwe Harare’s economic climate, mechanical engineers must navigate challenges such as limited access to advanced machinery, high import costs for engineering equipment, and a shortage of skilled labor. These constraints require creative problem-solving and adaptability. For instance, engineers often repurpose locally available materials or adopt low-cost technologies to achieve sustainable outcomes. This approach not only reduces project expenses but also promotes self-reliance within the community.</w:t>
      </w:r>
    </w:p>
    <w:p>
      <w:pPr>
        <w:pStyle w:val="BodyText"/>
      </w:pPr>
      <w:r>
        <w:t xml:space="preserve">Furthermore, mechanical engineering in Harare is increasingly focused on environmental sustainability. The city’s growing population and industrial activity have led to pollution and resource depletion, prompting engineers to develop eco-friendly solutions. Examples include waste management systems that convert organic waste into biogas or rainwater harvesting systems that reduce water wastage. These initiatives underscore the importance of mechanical engineers in fostering sustainable development while addressing environmental concerns.</w:t>
      </w:r>
    </w:p>
    <w:p>
      <w:pPr>
        <w:pStyle w:val="BodyText"/>
      </w:pPr>
      <w:r>
        <w:t xml:space="preserve">The academic community in Zimbabwe Harare is actively engaged in research to advance the field of mechanical engineering. Institutions collaborate with international partners to explore cutting-edge technologies such as additive manufacturing (3D printing), smart materials, and robotics. These collaborations provide students and professionals with exposure to global trends while ensuring that research outcomes are tailored to local needs. For example, recent studies have focused on improving the efficiency of Zimbabwe’s mining sector through automation and advanced mechanical systems.</w:t>
      </w:r>
    </w:p>
    <w:p>
      <w:pPr>
        <w:pStyle w:val="BodyText"/>
      </w:pPr>
      <w:r>
        <w:t xml:space="preserve">Despite the challenges, the role of a mechanical engineer in Zimbabwe Harare is both dynamic and impactful. From designing energy systems to upgrading infrastructure, their contributions are essential for achieving national development goals. As Harare continues to grow, the demand for skilled mechanical engineers will only increase, underscoring the importance of investing in education and training programs that produce professionals capable of addressing complex engineering challenges.</w:t>
      </w:r>
    </w:p>
    <w:p>
      <w:pPr>
        <w:pStyle w:val="BodyText"/>
      </w:pPr>
      <w:r>
        <w:t xml:space="preserve">In conclusion, mechanical engineering in Zimbabwe Harare is a vital discipline that drives innovation, economic growth, and sustainability. The expertise of mechanical engineers is crucial in overcoming infrastructure gaps, energy shortages, and environmental concerns while aligning with the nation’s developmental priorities. As academic institutions and industries continue to collaborate, the future of mechanical engineering in Harare holds immense potential to transform urban landscapes and improve quality of life for resid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Zimbabwe Harare</dc:title>
  <dc:creator/>
  <dc:language>en</dc:language>
  <cp:keywords/>
  <dcterms:created xsi:type="dcterms:W3CDTF">2026-05-01T18:27:19Z</dcterms:created>
  <dcterms:modified xsi:type="dcterms:W3CDTF">2026-05-01T18: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